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82F41" w14:textId="4240543B" w:rsidR="00611113" w:rsidRPr="00611113" w:rsidRDefault="00101ECF" w:rsidP="001A5499">
      <w:pPr>
        <w:spacing w:after="0" w:line="240" w:lineRule="auto"/>
        <w:jc w:val="center"/>
        <w:rPr>
          <w:rFonts w:asciiTheme="majorHAnsi" w:hAnsiTheme="majorHAnsi" w:cs="Times New Roman"/>
          <w:i/>
        </w:rPr>
      </w:pPr>
      <w:r w:rsidRPr="00611113">
        <w:rPr>
          <w:rFonts w:asciiTheme="majorHAnsi" w:hAnsiTheme="majorHAnsi" w:cs="Times New Roman"/>
          <w:i/>
        </w:rPr>
        <w:t xml:space="preserve">The </w:t>
      </w:r>
      <w:r w:rsidR="00611113">
        <w:rPr>
          <w:rFonts w:asciiTheme="majorHAnsi" w:hAnsiTheme="majorHAnsi" w:cs="Times New Roman"/>
          <w:i/>
        </w:rPr>
        <w:t>White Papers</w:t>
      </w:r>
      <w:r w:rsidR="00611113" w:rsidRPr="00611113">
        <w:rPr>
          <w:rFonts w:asciiTheme="majorHAnsi" w:hAnsiTheme="majorHAnsi" w:cs="Times New Roman"/>
          <w:i/>
        </w:rPr>
        <w:t xml:space="preserve"> </w:t>
      </w:r>
      <w:r w:rsidRPr="00611113">
        <w:rPr>
          <w:rFonts w:asciiTheme="majorHAnsi" w:hAnsiTheme="majorHAnsi" w:cs="Times New Roman"/>
          <w:i/>
        </w:rPr>
        <w:t xml:space="preserve">must follow the structure below and </w:t>
      </w:r>
      <w:r w:rsidRPr="00611113">
        <w:rPr>
          <w:rFonts w:asciiTheme="majorHAnsi" w:hAnsiTheme="majorHAnsi" w:cs="Times New Roman"/>
          <w:b/>
          <w:i/>
        </w:rPr>
        <w:t xml:space="preserve">should not exceed </w:t>
      </w:r>
      <w:r w:rsidR="00B95D45" w:rsidRPr="00611113">
        <w:rPr>
          <w:rFonts w:asciiTheme="majorHAnsi" w:hAnsiTheme="majorHAnsi" w:cs="Times New Roman"/>
          <w:b/>
          <w:i/>
        </w:rPr>
        <w:t>2</w:t>
      </w:r>
      <w:r w:rsidRPr="00611113">
        <w:rPr>
          <w:rFonts w:asciiTheme="majorHAnsi" w:hAnsiTheme="majorHAnsi" w:cs="Times New Roman"/>
          <w:b/>
          <w:i/>
        </w:rPr>
        <w:t xml:space="preserve"> pages</w:t>
      </w:r>
      <w:r w:rsidRPr="00611113">
        <w:rPr>
          <w:rFonts w:asciiTheme="majorHAnsi" w:hAnsiTheme="majorHAnsi" w:cs="Times New Roman"/>
          <w:i/>
        </w:rPr>
        <w:t xml:space="preserve"> </w:t>
      </w:r>
      <w:r w:rsidR="000C379F" w:rsidRPr="00611113">
        <w:rPr>
          <w:rFonts w:asciiTheme="majorHAnsi" w:hAnsiTheme="majorHAnsi" w:cs="Times New Roman"/>
          <w:i/>
        </w:rPr>
        <w:t xml:space="preserve">including </w:t>
      </w:r>
      <w:r w:rsidR="00457256" w:rsidRPr="00611113">
        <w:rPr>
          <w:rFonts w:asciiTheme="majorHAnsi" w:hAnsiTheme="majorHAnsi" w:cs="Times New Roman"/>
          <w:i/>
        </w:rPr>
        <w:t>ALL</w:t>
      </w:r>
      <w:r w:rsidRPr="00611113">
        <w:rPr>
          <w:rFonts w:asciiTheme="majorHAnsi" w:hAnsiTheme="majorHAnsi" w:cs="Times New Roman"/>
          <w:i/>
        </w:rPr>
        <w:t xml:space="preserve"> diagrams,</w:t>
      </w:r>
      <w:r w:rsidR="00611113" w:rsidRPr="00611113">
        <w:rPr>
          <w:rFonts w:asciiTheme="majorHAnsi" w:hAnsiTheme="majorHAnsi" w:cs="Times New Roman"/>
          <w:i/>
        </w:rPr>
        <w:t xml:space="preserve"> </w:t>
      </w:r>
      <w:r w:rsidRPr="00611113">
        <w:rPr>
          <w:rFonts w:asciiTheme="majorHAnsi" w:hAnsiTheme="majorHAnsi" w:cs="Times New Roman"/>
          <w:i/>
        </w:rPr>
        <w:t>images, graphics</w:t>
      </w:r>
      <w:r w:rsidR="00C914B4" w:rsidRPr="00611113">
        <w:rPr>
          <w:rFonts w:asciiTheme="majorHAnsi" w:hAnsiTheme="majorHAnsi" w:cs="Times New Roman"/>
          <w:i/>
        </w:rPr>
        <w:t xml:space="preserve">, </w:t>
      </w:r>
      <w:r w:rsidR="00CB228D" w:rsidRPr="00611113">
        <w:rPr>
          <w:rFonts w:asciiTheme="majorHAnsi" w:hAnsiTheme="majorHAnsi" w:cs="Times New Roman"/>
          <w:i/>
        </w:rPr>
        <w:t xml:space="preserve">Gantt chart &amp; </w:t>
      </w:r>
      <w:r w:rsidR="00C914B4" w:rsidRPr="00611113">
        <w:rPr>
          <w:rFonts w:asciiTheme="majorHAnsi" w:hAnsiTheme="majorHAnsi" w:cs="Times New Roman"/>
          <w:i/>
        </w:rPr>
        <w:t>reference</w:t>
      </w:r>
      <w:r w:rsidR="001B1BBF" w:rsidRPr="00611113">
        <w:rPr>
          <w:rFonts w:asciiTheme="majorHAnsi" w:hAnsiTheme="majorHAnsi" w:cs="Times New Roman"/>
          <w:i/>
        </w:rPr>
        <w:t xml:space="preserve">s </w:t>
      </w:r>
    </w:p>
    <w:p w14:paraId="03BFBEF8" w14:textId="38EC33DA" w:rsidR="00101ECF" w:rsidRPr="00611113" w:rsidRDefault="00101ECF" w:rsidP="001A5499">
      <w:pPr>
        <w:spacing w:after="0" w:line="240" w:lineRule="auto"/>
        <w:jc w:val="center"/>
        <w:rPr>
          <w:rFonts w:asciiTheme="majorHAnsi" w:hAnsiTheme="majorHAnsi" w:cs="Times New Roman"/>
          <w:i/>
          <w:color w:val="FF0000"/>
        </w:rPr>
      </w:pPr>
    </w:p>
    <w:p w14:paraId="51968C03" w14:textId="6324E549" w:rsidR="00E00072" w:rsidRPr="00611113" w:rsidRDefault="00611113" w:rsidP="00380029">
      <w:pPr>
        <w:spacing w:after="0" w:line="240" w:lineRule="auto"/>
        <w:jc w:val="both"/>
        <w:rPr>
          <w:rFonts w:asciiTheme="majorHAnsi" w:hAnsiTheme="majorHAnsi" w:cs="Times New Roman"/>
          <w:color w:val="FF0000"/>
        </w:rPr>
      </w:pPr>
      <w:r w:rsidRPr="00611113">
        <w:rPr>
          <w:rFonts w:asciiTheme="majorHAnsi" w:hAnsiTheme="majorHAnsi" w:cs="Times New Roman"/>
          <w:color w:val="FF0000"/>
        </w:rPr>
        <w:t>Page Count Starts Here</w:t>
      </w:r>
    </w:p>
    <w:p w14:paraId="4713F182" w14:textId="77777777" w:rsidR="00611113" w:rsidRPr="00611113" w:rsidRDefault="00611113" w:rsidP="00380029">
      <w:pPr>
        <w:spacing w:after="0" w:line="240" w:lineRule="auto"/>
        <w:jc w:val="both"/>
        <w:rPr>
          <w:rFonts w:asciiTheme="majorHAnsi" w:hAnsiTheme="majorHAnsi" w:cs="Times New Roman"/>
        </w:rPr>
      </w:pPr>
    </w:p>
    <w:p w14:paraId="6423D443" w14:textId="3DF7E267" w:rsidR="00B71D0F" w:rsidRPr="00611113" w:rsidRDefault="007503AC" w:rsidP="00380029">
      <w:pPr>
        <w:spacing w:after="0" w:line="240" w:lineRule="auto"/>
        <w:jc w:val="both"/>
        <w:rPr>
          <w:rFonts w:asciiTheme="majorHAnsi" w:hAnsiTheme="majorHAnsi" w:cs="Times New Roman"/>
          <w:b/>
        </w:rPr>
      </w:pPr>
      <w:r w:rsidRPr="00611113">
        <w:rPr>
          <w:rFonts w:asciiTheme="majorHAnsi" w:hAnsiTheme="majorHAnsi" w:cs="Times New Roman"/>
          <w:b/>
        </w:rPr>
        <w:t>RESEARCH PLAN</w:t>
      </w:r>
    </w:p>
    <w:p w14:paraId="2C9C9C5E" w14:textId="77777777" w:rsidR="00E00072" w:rsidRPr="00611113" w:rsidRDefault="00E00072" w:rsidP="00380029">
      <w:pPr>
        <w:spacing w:after="0" w:line="240" w:lineRule="auto"/>
        <w:jc w:val="both"/>
        <w:rPr>
          <w:rFonts w:asciiTheme="majorHAnsi" w:hAnsiTheme="majorHAnsi" w:cs="Times New Roman"/>
          <w:u w:val="single"/>
        </w:rPr>
      </w:pPr>
    </w:p>
    <w:p w14:paraId="498D177B" w14:textId="1A2B13F6" w:rsidR="00E023DC" w:rsidRPr="00611113" w:rsidRDefault="00FF793A" w:rsidP="00380029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 w:rsidRPr="00611113">
        <w:rPr>
          <w:rFonts w:asciiTheme="majorHAnsi" w:hAnsiTheme="majorHAnsi" w:cs="Times New Roman"/>
          <w:b/>
          <w:u w:val="single"/>
        </w:rPr>
        <w:t>Research Challenge</w:t>
      </w:r>
    </w:p>
    <w:p w14:paraId="415629F4" w14:textId="626AF162" w:rsidR="00471F47" w:rsidRPr="00611113" w:rsidRDefault="005101AD" w:rsidP="00380029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</w:rPr>
      </w:pPr>
      <w:r w:rsidRPr="00611113">
        <w:rPr>
          <w:rFonts w:asciiTheme="majorHAnsi" w:hAnsiTheme="majorHAnsi" w:cs="Times New Roman"/>
        </w:rPr>
        <w:t>Specify</w:t>
      </w:r>
      <w:r w:rsidR="008C2E5A" w:rsidRPr="00611113">
        <w:rPr>
          <w:rFonts w:asciiTheme="majorHAnsi" w:hAnsiTheme="majorHAnsi" w:cs="Times New Roman"/>
        </w:rPr>
        <w:t xml:space="preserve"> </w:t>
      </w:r>
      <w:r w:rsidR="002D2001" w:rsidRPr="00611113">
        <w:rPr>
          <w:rFonts w:asciiTheme="majorHAnsi" w:hAnsiTheme="majorHAnsi" w:cs="Times New Roman"/>
        </w:rPr>
        <w:t>the res</w:t>
      </w:r>
      <w:r w:rsidR="00F14357" w:rsidRPr="00611113">
        <w:rPr>
          <w:rFonts w:asciiTheme="majorHAnsi" w:hAnsiTheme="majorHAnsi" w:cs="Times New Roman"/>
        </w:rPr>
        <w:t xml:space="preserve">earch challenge to be </w:t>
      </w:r>
      <w:r w:rsidR="00FF793A" w:rsidRPr="00611113">
        <w:rPr>
          <w:rFonts w:asciiTheme="majorHAnsi" w:hAnsiTheme="majorHAnsi" w:cs="Times New Roman"/>
        </w:rPr>
        <w:t>addressed</w:t>
      </w:r>
      <w:r w:rsidR="00F14357" w:rsidRPr="00611113">
        <w:rPr>
          <w:rFonts w:asciiTheme="majorHAnsi" w:hAnsiTheme="majorHAnsi" w:cs="Times New Roman"/>
        </w:rPr>
        <w:t>, the goal</w:t>
      </w:r>
      <w:r w:rsidR="00FF793A" w:rsidRPr="00611113">
        <w:rPr>
          <w:rFonts w:asciiTheme="majorHAnsi" w:hAnsiTheme="majorHAnsi" w:cs="Times New Roman"/>
        </w:rPr>
        <w:t xml:space="preserve"> of the project and</w:t>
      </w:r>
      <w:r w:rsidR="00F14357" w:rsidRPr="00611113">
        <w:rPr>
          <w:rFonts w:asciiTheme="majorHAnsi" w:hAnsiTheme="majorHAnsi" w:cs="Times New Roman"/>
        </w:rPr>
        <w:t xml:space="preserve"> c</w:t>
      </w:r>
      <w:r w:rsidR="002D2001" w:rsidRPr="00611113">
        <w:rPr>
          <w:rFonts w:asciiTheme="majorHAnsi" w:hAnsiTheme="majorHAnsi" w:cs="Times New Roman"/>
        </w:rPr>
        <w:t xml:space="preserve">onvey the </w:t>
      </w:r>
      <w:r w:rsidR="00FF793A" w:rsidRPr="00611113">
        <w:rPr>
          <w:rFonts w:asciiTheme="majorHAnsi" w:hAnsiTheme="majorHAnsi" w:cs="Times New Roman"/>
        </w:rPr>
        <w:t>need</w:t>
      </w:r>
      <w:r w:rsidR="00954D91" w:rsidRPr="00611113">
        <w:rPr>
          <w:rFonts w:asciiTheme="majorHAnsi" w:hAnsiTheme="majorHAnsi" w:cs="Times New Roman"/>
        </w:rPr>
        <w:t xml:space="preserve"> </w:t>
      </w:r>
      <w:r w:rsidR="00F14357" w:rsidRPr="00611113">
        <w:rPr>
          <w:rFonts w:asciiTheme="majorHAnsi" w:hAnsiTheme="majorHAnsi" w:cs="Times New Roman"/>
        </w:rPr>
        <w:t xml:space="preserve">of </w:t>
      </w:r>
      <w:r w:rsidR="00FF793A" w:rsidRPr="00611113">
        <w:rPr>
          <w:rFonts w:asciiTheme="majorHAnsi" w:hAnsiTheme="majorHAnsi" w:cs="Times New Roman"/>
        </w:rPr>
        <w:t>investigation into</w:t>
      </w:r>
      <w:r w:rsidR="00F14357" w:rsidRPr="00611113">
        <w:rPr>
          <w:rFonts w:asciiTheme="majorHAnsi" w:hAnsiTheme="majorHAnsi" w:cs="Times New Roman"/>
        </w:rPr>
        <w:t xml:space="preserve"> </w:t>
      </w:r>
      <w:r w:rsidR="00954D91" w:rsidRPr="00611113">
        <w:rPr>
          <w:rFonts w:asciiTheme="majorHAnsi" w:hAnsiTheme="majorHAnsi" w:cs="Times New Roman"/>
        </w:rPr>
        <w:t>this</w:t>
      </w:r>
      <w:r w:rsidR="002305BA" w:rsidRPr="00611113">
        <w:rPr>
          <w:rFonts w:asciiTheme="majorHAnsi" w:hAnsiTheme="majorHAnsi" w:cs="Times New Roman"/>
        </w:rPr>
        <w:t xml:space="preserve"> challenge area</w:t>
      </w:r>
      <w:r w:rsidR="00471F47" w:rsidRPr="00611113">
        <w:rPr>
          <w:rFonts w:asciiTheme="majorHAnsi" w:hAnsiTheme="majorHAnsi" w:cs="Times New Roman"/>
        </w:rPr>
        <w:t xml:space="preserve">. </w:t>
      </w:r>
    </w:p>
    <w:p w14:paraId="38518A30" w14:textId="77777777" w:rsidR="008E0D55" w:rsidRDefault="008E0D55" w:rsidP="008E0D55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</w:p>
    <w:p w14:paraId="2DE1927D" w14:textId="1AB2A07D" w:rsidR="00E023DC" w:rsidRPr="00611113" w:rsidRDefault="00F90A44" w:rsidP="00380029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 w:rsidRPr="00611113">
        <w:rPr>
          <w:rFonts w:asciiTheme="majorHAnsi" w:hAnsiTheme="majorHAnsi" w:cs="Times New Roman"/>
          <w:b/>
          <w:u w:val="single"/>
        </w:rPr>
        <w:t>Approach</w:t>
      </w:r>
    </w:p>
    <w:p w14:paraId="664767A9" w14:textId="7C74DDC2" w:rsidR="008C2E5A" w:rsidRPr="008E0D55" w:rsidRDefault="005101AD" w:rsidP="008E0D55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  <w:bCs/>
        </w:rPr>
      </w:pPr>
      <w:r w:rsidRPr="00611113">
        <w:rPr>
          <w:rFonts w:asciiTheme="majorHAnsi" w:hAnsiTheme="majorHAnsi" w:cs="Times New Roman"/>
        </w:rPr>
        <w:t xml:space="preserve">Outline </w:t>
      </w:r>
      <w:r w:rsidR="008C2E5A" w:rsidRPr="00611113">
        <w:rPr>
          <w:rFonts w:asciiTheme="majorHAnsi" w:hAnsiTheme="majorHAnsi" w:cs="Times New Roman"/>
        </w:rPr>
        <w:t xml:space="preserve">the key </w:t>
      </w:r>
      <w:r w:rsidR="00327B63" w:rsidRPr="00611113">
        <w:rPr>
          <w:rFonts w:asciiTheme="majorHAnsi" w:hAnsiTheme="majorHAnsi" w:cs="Times New Roman"/>
        </w:rPr>
        <w:t>o</w:t>
      </w:r>
      <w:r w:rsidR="002D2001" w:rsidRPr="00611113">
        <w:rPr>
          <w:rFonts w:asciiTheme="majorHAnsi" w:hAnsiTheme="majorHAnsi" w:cs="Times New Roman"/>
        </w:rPr>
        <w:t xml:space="preserve">bjectives. </w:t>
      </w:r>
      <w:r w:rsidRPr="00611113">
        <w:rPr>
          <w:rFonts w:asciiTheme="majorHAnsi" w:hAnsiTheme="majorHAnsi" w:cs="Times New Roman"/>
        </w:rPr>
        <w:t>Indicate</w:t>
      </w:r>
      <w:r w:rsidR="00F90A44" w:rsidRPr="00611113">
        <w:rPr>
          <w:rFonts w:asciiTheme="majorHAnsi" w:hAnsiTheme="majorHAnsi" w:cs="Times New Roman"/>
        </w:rPr>
        <w:t xml:space="preserve"> </w:t>
      </w:r>
      <w:r w:rsidRPr="00611113">
        <w:rPr>
          <w:rFonts w:asciiTheme="majorHAnsi" w:hAnsiTheme="majorHAnsi" w:cs="Times New Roman"/>
        </w:rPr>
        <w:t>how</w:t>
      </w:r>
      <w:r w:rsidR="00471F47" w:rsidRPr="00611113">
        <w:rPr>
          <w:rFonts w:asciiTheme="majorHAnsi" w:hAnsiTheme="majorHAnsi" w:cs="Times New Roman"/>
        </w:rPr>
        <w:t xml:space="preserve"> the approach</w:t>
      </w:r>
      <w:r w:rsidRPr="00611113">
        <w:rPr>
          <w:rFonts w:asciiTheme="majorHAnsi" w:hAnsiTheme="majorHAnsi" w:cs="Times New Roman"/>
        </w:rPr>
        <w:t xml:space="preserve"> is novel</w:t>
      </w:r>
      <w:r w:rsidR="00715BCC" w:rsidRPr="00611113">
        <w:rPr>
          <w:rFonts w:asciiTheme="majorHAnsi" w:hAnsiTheme="majorHAnsi" w:cs="Times New Roman"/>
        </w:rPr>
        <w:t xml:space="preserve"> and</w:t>
      </w:r>
      <w:r w:rsidR="008C2E5A" w:rsidRPr="00611113">
        <w:rPr>
          <w:rFonts w:asciiTheme="majorHAnsi" w:hAnsiTheme="majorHAnsi" w:cs="Times New Roman"/>
        </w:rPr>
        <w:t xml:space="preserve"> </w:t>
      </w:r>
      <w:r w:rsidRPr="00611113">
        <w:rPr>
          <w:rFonts w:asciiTheme="majorHAnsi" w:hAnsiTheme="majorHAnsi" w:cs="Times New Roman"/>
        </w:rPr>
        <w:t>stands to</w:t>
      </w:r>
      <w:r w:rsidR="002D2001" w:rsidRPr="00611113">
        <w:rPr>
          <w:rFonts w:asciiTheme="majorHAnsi" w:hAnsiTheme="majorHAnsi" w:cs="Times New Roman"/>
        </w:rPr>
        <w:t xml:space="preserve"> advance on current practice</w:t>
      </w:r>
      <w:r w:rsidR="008C2E5A" w:rsidRPr="00611113">
        <w:rPr>
          <w:rFonts w:asciiTheme="majorHAnsi" w:hAnsiTheme="majorHAnsi" w:cs="Times New Roman"/>
        </w:rPr>
        <w:t xml:space="preserve"> and/or technical capabilities. </w:t>
      </w:r>
      <w:r w:rsidR="008E0D55">
        <w:rPr>
          <w:rFonts w:asciiTheme="majorHAnsi" w:hAnsiTheme="majorHAnsi" w:cs="Times New Roman"/>
        </w:rPr>
        <w:t xml:space="preserve">Highlight </w:t>
      </w:r>
      <w:r w:rsidR="008E0D55">
        <w:rPr>
          <w:rFonts w:asciiTheme="majorHAnsi" w:hAnsiTheme="majorHAnsi" w:cs="Times New Roman"/>
          <w:bCs/>
        </w:rPr>
        <w:t>how AI plays a role in the proposed research</w:t>
      </w:r>
      <w:r w:rsidR="008E0D55">
        <w:rPr>
          <w:rFonts w:asciiTheme="majorHAnsi" w:hAnsiTheme="majorHAnsi" w:cs="Times New Roman"/>
          <w:bCs/>
        </w:rPr>
        <w:t xml:space="preserve">. </w:t>
      </w:r>
    </w:p>
    <w:p w14:paraId="7923F00D" w14:textId="77777777" w:rsidR="008E0D55" w:rsidRPr="008E0D55" w:rsidRDefault="008E0D55" w:rsidP="008E0D55">
      <w:pPr>
        <w:spacing w:after="0" w:line="240" w:lineRule="auto"/>
        <w:jc w:val="both"/>
        <w:rPr>
          <w:rFonts w:asciiTheme="majorHAnsi" w:hAnsiTheme="majorHAnsi" w:cs="Times New Roman"/>
          <w:bCs/>
        </w:rPr>
      </w:pPr>
    </w:p>
    <w:p w14:paraId="70A8EF81" w14:textId="193F87DC" w:rsidR="00BC1AE4" w:rsidRPr="00611113" w:rsidRDefault="008E0D55" w:rsidP="00380029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>
        <w:rPr>
          <w:rFonts w:asciiTheme="majorHAnsi" w:hAnsiTheme="majorHAnsi" w:cs="Times New Roman"/>
          <w:b/>
          <w:u w:val="single"/>
        </w:rPr>
        <w:t>Deliverables</w:t>
      </w:r>
    </w:p>
    <w:p w14:paraId="1BF92E5D" w14:textId="5C5460AA" w:rsidR="00BC1AE4" w:rsidRDefault="00F90A44" w:rsidP="00380029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</w:rPr>
      </w:pPr>
      <w:r w:rsidRPr="00611113">
        <w:rPr>
          <w:rFonts w:asciiTheme="majorHAnsi" w:hAnsiTheme="majorHAnsi" w:cs="Times New Roman"/>
        </w:rPr>
        <w:t xml:space="preserve">Summarize </w:t>
      </w:r>
      <w:r w:rsidR="00BC1AE4" w:rsidRPr="00611113">
        <w:rPr>
          <w:rFonts w:asciiTheme="majorHAnsi" w:hAnsiTheme="majorHAnsi" w:cs="Times New Roman"/>
        </w:rPr>
        <w:t xml:space="preserve">the main </w:t>
      </w:r>
      <w:r w:rsidR="007123D5" w:rsidRPr="00611113">
        <w:rPr>
          <w:rFonts w:asciiTheme="majorHAnsi" w:hAnsiTheme="majorHAnsi" w:cs="Times New Roman"/>
        </w:rPr>
        <w:t>project tasks</w:t>
      </w:r>
      <w:r w:rsidR="00715BCC" w:rsidRPr="00611113">
        <w:rPr>
          <w:rFonts w:asciiTheme="majorHAnsi" w:hAnsiTheme="majorHAnsi" w:cs="Times New Roman"/>
        </w:rPr>
        <w:t xml:space="preserve"> and anticipated outputs</w:t>
      </w:r>
      <w:r w:rsidRPr="00611113">
        <w:rPr>
          <w:rFonts w:asciiTheme="majorHAnsi" w:hAnsiTheme="majorHAnsi" w:cs="Times New Roman"/>
        </w:rPr>
        <w:t>.</w:t>
      </w:r>
      <w:r w:rsidR="009F31AA" w:rsidRPr="00611113">
        <w:rPr>
          <w:rFonts w:asciiTheme="majorHAnsi" w:hAnsiTheme="majorHAnsi" w:cs="Times New Roman"/>
        </w:rPr>
        <w:t xml:space="preserve">  A Gantt chart should be included</w:t>
      </w:r>
      <w:r w:rsidRPr="00611113">
        <w:rPr>
          <w:rFonts w:asciiTheme="majorHAnsi" w:hAnsiTheme="majorHAnsi" w:cs="Times New Roman"/>
        </w:rPr>
        <w:t xml:space="preserve"> (</w:t>
      </w:r>
      <w:r w:rsidR="003B280F">
        <w:rPr>
          <w:rFonts w:asciiTheme="majorHAnsi" w:hAnsiTheme="majorHAnsi" w:cs="Times New Roman"/>
        </w:rPr>
        <w:t>1</w:t>
      </w:r>
      <w:r w:rsidRPr="00611113">
        <w:rPr>
          <w:rFonts w:asciiTheme="majorHAnsi" w:hAnsiTheme="majorHAnsi" w:cs="Times New Roman"/>
        </w:rPr>
        <w:t>-month intervals)</w:t>
      </w:r>
      <w:r w:rsidR="009F31AA" w:rsidRPr="00611113">
        <w:rPr>
          <w:rFonts w:asciiTheme="majorHAnsi" w:hAnsiTheme="majorHAnsi" w:cs="Times New Roman"/>
        </w:rPr>
        <w:t>.</w:t>
      </w:r>
    </w:p>
    <w:p w14:paraId="2C0D516B" w14:textId="77777777" w:rsidR="00313094" w:rsidRDefault="00313094" w:rsidP="00380029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</w:rPr>
      </w:pPr>
    </w:p>
    <w:p w14:paraId="2139E6E3" w14:textId="65ADA322" w:rsidR="00313094" w:rsidRPr="00611113" w:rsidRDefault="00313094" w:rsidP="00313094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>
        <w:rPr>
          <w:rFonts w:asciiTheme="majorHAnsi" w:hAnsiTheme="majorHAnsi" w:cs="Times New Roman"/>
          <w:b/>
          <w:u w:val="single"/>
        </w:rPr>
        <w:t>Suggested Team</w:t>
      </w:r>
    </w:p>
    <w:p w14:paraId="51E0340E" w14:textId="0FB24828" w:rsidR="00313094" w:rsidRPr="00313094" w:rsidRDefault="00313094" w:rsidP="00313094">
      <w:pPr>
        <w:spacing w:after="0" w:line="240" w:lineRule="auto"/>
        <w:ind w:left="360"/>
        <w:jc w:val="both"/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 xml:space="preserve">Provide a list of the suggested team members. </w:t>
      </w:r>
      <w:r w:rsidRPr="00611113">
        <w:rPr>
          <w:rFonts w:asciiTheme="majorHAnsi" w:eastAsia="Times New Roman" w:hAnsiTheme="majorHAnsi" w:cs="Times New Roman"/>
          <w:color w:val="000000"/>
        </w:rPr>
        <w:t xml:space="preserve">Provide a brief statement for each </w:t>
      </w:r>
      <w:r>
        <w:rPr>
          <w:rFonts w:asciiTheme="majorHAnsi" w:eastAsia="Times New Roman" w:hAnsiTheme="majorHAnsi" w:cs="Times New Roman"/>
          <w:color w:val="000000"/>
        </w:rPr>
        <w:t>research team</w:t>
      </w:r>
      <w:r w:rsidRPr="00611113">
        <w:rPr>
          <w:rFonts w:asciiTheme="majorHAnsi" w:eastAsia="Times New Roman" w:hAnsiTheme="majorHAnsi" w:cs="Times New Roman"/>
          <w:color w:val="000000"/>
        </w:rPr>
        <w:t xml:space="preserve"> member highlighting their key biographical data and expertise relevant to the project. </w:t>
      </w:r>
    </w:p>
    <w:p w14:paraId="46BEAF1F" w14:textId="77777777" w:rsidR="003B280F" w:rsidRDefault="003B280F" w:rsidP="003B280F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</w:p>
    <w:p w14:paraId="722E1526" w14:textId="77777777" w:rsidR="00C52B98" w:rsidRPr="00611113" w:rsidRDefault="00C52B98" w:rsidP="00C52B98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 w:rsidRPr="00611113">
        <w:rPr>
          <w:rFonts w:asciiTheme="majorHAnsi" w:hAnsiTheme="majorHAnsi" w:cs="Times New Roman"/>
          <w:b/>
          <w:u w:val="single"/>
        </w:rPr>
        <w:t>Team Composition</w:t>
      </w:r>
    </w:p>
    <w:p w14:paraId="6CEE5806" w14:textId="77777777" w:rsidR="00C52B98" w:rsidRPr="00611113" w:rsidRDefault="00C52B98" w:rsidP="00C52B98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</w:rPr>
      </w:pPr>
      <w:r w:rsidRPr="00611113">
        <w:rPr>
          <w:rFonts w:asciiTheme="majorHAnsi" w:hAnsiTheme="majorHAnsi" w:cs="Times New Roman"/>
        </w:rPr>
        <w:t xml:space="preserve">Detail the relevance of the team expertise in terms of being able to deliver the research objectives. </w:t>
      </w:r>
    </w:p>
    <w:p w14:paraId="512777DC" w14:textId="6F7CBF72" w:rsidR="00C52B98" w:rsidRPr="0027250E" w:rsidRDefault="00C52B98" w:rsidP="0027250E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</w:rPr>
      </w:pPr>
      <w:r w:rsidRPr="00611113">
        <w:rPr>
          <w:rFonts w:asciiTheme="majorHAnsi" w:hAnsiTheme="majorHAnsi" w:cs="Times New Roman"/>
        </w:rPr>
        <w:t xml:space="preserve">Highlight the team complementarities, specifying if it involves a new partnership and/or brings together interdisciplinary know-how. Emphasize how the project stands to gain from this collaborative approach. </w:t>
      </w:r>
    </w:p>
    <w:p w14:paraId="7E08D8B2" w14:textId="77777777" w:rsidR="002305BA" w:rsidRPr="00611113" w:rsidRDefault="002305BA" w:rsidP="00380029">
      <w:pPr>
        <w:spacing w:after="0" w:line="240" w:lineRule="auto"/>
        <w:jc w:val="both"/>
        <w:rPr>
          <w:rFonts w:asciiTheme="majorHAnsi" w:hAnsiTheme="majorHAnsi" w:cs="Times New Roman"/>
        </w:rPr>
      </w:pPr>
    </w:p>
    <w:p w14:paraId="1187F0D3" w14:textId="227E310F" w:rsidR="00BC1AE4" w:rsidRPr="00611113" w:rsidRDefault="00380029" w:rsidP="00380029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 w:rsidRPr="00611113">
        <w:rPr>
          <w:rFonts w:asciiTheme="majorHAnsi" w:hAnsiTheme="majorHAnsi" w:cs="Times New Roman"/>
          <w:b/>
          <w:u w:val="single"/>
        </w:rPr>
        <w:t xml:space="preserve">Relevance </w:t>
      </w:r>
      <w:r w:rsidR="005F3B50" w:rsidRPr="00611113">
        <w:rPr>
          <w:rFonts w:asciiTheme="majorHAnsi" w:hAnsiTheme="majorHAnsi" w:cs="Times New Roman"/>
          <w:b/>
          <w:u w:val="single"/>
        </w:rPr>
        <w:t xml:space="preserve">and Impact </w:t>
      </w:r>
    </w:p>
    <w:p w14:paraId="4351F6EC" w14:textId="1C511DCB" w:rsidR="001E66DC" w:rsidRDefault="007123D5" w:rsidP="005F3B50">
      <w:pPr>
        <w:pStyle w:val="ListParagraph"/>
        <w:spacing w:after="0" w:line="240" w:lineRule="auto"/>
        <w:ind w:left="360"/>
        <w:jc w:val="both"/>
        <w:rPr>
          <w:rFonts w:asciiTheme="majorHAnsi" w:eastAsia="Times New Roman" w:hAnsiTheme="majorHAnsi" w:cs="Times New Roman"/>
          <w:color w:val="000000"/>
        </w:rPr>
      </w:pPr>
      <w:r w:rsidRPr="00611113">
        <w:rPr>
          <w:rFonts w:asciiTheme="majorHAnsi" w:hAnsiTheme="majorHAnsi" w:cs="Times New Roman"/>
        </w:rPr>
        <w:t xml:space="preserve">Describe how the project aligns </w:t>
      </w:r>
      <w:r w:rsidR="003B280F">
        <w:rPr>
          <w:rFonts w:asciiTheme="majorHAnsi" w:hAnsiTheme="majorHAnsi" w:cs="Times New Roman"/>
        </w:rPr>
        <w:t>with Vision 2030 and with the scope of work of JRC-AI</w:t>
      </w:r>
      <w:r w:rsidR="005F3B50" w:rsidRPr="00611113">
        <w:rPr>
          <w:rFonts w:asciiTheme="majorHAnsi" w:hAnsiTheme="majorHAnsi" w:cs="Times New Roman"/>
        </w:rPr>
        <w:t xml:space="preserve">. </w:t>
      </w:r>
      <w:r w:rsidR="00C914B4" w:rsidRPr="00611113">
        <w:rPr>
          <w:rFonts w:asciiTheme="majorHAnsi" w:eastAsia="Times New Roman" w:hAnsiTheme="majorHAnsi" w:cs="Times New Roman"/>
          <w:color w:val="000000"/>
        </w:rPr>
        <w:t xml:space="preserve">Identify areas that stand to benefit from this research in the long term and the potential for impact on </w:t>
      </w:r>
      <w:r w:rsidR="00761FF1" w:rsidRPr="00611113">
        <w:rPr>
          <w:rFonts w:asciiTheme="majorHAnsi" w:eastAsia="Times New Roman" w:hAnsiTheme="majorHAnsi" w:cs="Times New Roman"/>
          <w:color w:val="000000"/>
        </w:rPr>
        <w:t>society,</w:t>
      </w:r>
      <w:r w:rsidR="00C914B4" w:rsidRPr="00611113">
        <w:rPr>
          <w:rFonts w:asciiTheme="majorHAnsi" w:eastAsia="Times New Roman" w:hAnsiTheme="majorHAnsi" w:cs="Times New Roman"/>
          <w:color w:val="000000"/>
        </w:rPr>
        <w:t xml:space="preserve"> the</w:t>
      </w:r>
      <w:r w:rsidR="00761FF1" w:rsidRPr="00611113">
        <w:rPr>
          <w:rFonts w:asciiTheme="majorHAnsi" w:eastAsia="Times New Roman" w:hAnsiTheme="majorHAnsi" w:cs="Times New Roman"/>
          <w:color w:val="000000"/>
        </w:rPr>
        <w:t xml:space="preserve"> economy and environment</w:t>
      </w:r>
      <w:r w:rsidR="0094202C" w:rsidRPr="00611113">
        <w:rPr>
          <w:rFonts w:asciiTheme="majorHAnsi" w:eastAsia="Times New Roman" w:hAnsiTheme="majorHAnsi" w:cs="Times New Roman"/>
          <w:color w:val="000000"/>
        </w:rPr>
        <w:t xml:space="preserve"> on </w:t>
      </w:r>
      <w:r w:rsidR="003B280F">
        <w:rPr>
          <w:rFonts w:asciiTheme="majorHAnsi" w:eastAsia="Times New Roman" w:hAnsiTheme="majorHAnsi" w:cs="Times New Roman"/>
          <w:color w:val="000000"/>
        </w:rPr>
        <w:t xml:space="preserve">the kingdom. </w:t>
      </w:r>
    </w:p>
    <w:p w14:paraId="3E69E9B1" w14:textId="77777777" w:rsidR="00380029" w:rsidRPr="00611113" w:rsidRDefault="00380029" w:rsidP="00380029">
      <w:pPr>
        <w:spacing w:after="0" w:line="240" w:lineRule="auto"/>
        <w:jc w:val="both"/>
        <w:rPr>
          <w:rFonts w:asciiTheme="majorHAnsi" w:eastAsia="Times New Roman" w:hAnsiTheme="majorHAnsi" w:cs="Times New Roman"/>
          <w:color w:val="000000"/>
        </w:rPr>
      </w:pPr>
    </w:p>
    <w:p w14:paraId="0DB634DF" w14:textId="77777777" w:rsidR="003B280F" w:rsidRDefault="003B280F" w:rsidP="00000EBC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>
        <w:rPr>
          <w:rFonts w:asciiTheme="majorHAnsi" w:hAnsiTheme="majorHAnsi" w:cs="Times New Roman"/>
          <w:b/>
          <w:u w:val="single"/>
        </w:rPr>
        <w:t>Potential End-user</w:t>
      </w:r>
    </w:p>
    <w:p w14:paraId="44F56C24" w14:textId="6BF556B2" w:rsidR="003B280F" w:rsidRDefault="003B280F" w:rsidP="003B280F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  <w:bCs/>
        </w:rPr>
      </w:pPr>
      <w:r>
        <w:rPr>
          <w:rFonts w:asciiTheme="majorHAnsi" w:hAnsiTheme="majorHAnsi" w:cs="Times New Roman"/>
          <w:bCs/>
        </w:rPr>
        <w:t xml:space="preserve">List any potential industrial or governmental end-user of the research idea. Highlight if there is any engagement with a potential end-user and describe the level of engagement. </w:t>
      </w:r>
    </w:p>
    <w:p w14:paraId="1FEAD378" w14:textId="3E0BED6A" w:rsidR="003B280F" w:rsidRPr="003B280F" w:rsidRDefault="003B280F" w:rsidP="003B280F">
      <w:pPr>
        <w:spacing w:after="0" w:line="240" w:lineRule="auto"/>
        <w:jc w:val="both"/>
        <w:rPr>
          <w:rFonts w:asciiTheme="majorHAnsi" w:hAnsiTheme="majorHAnsi" w:cs="Times New Roman"/>
          <w:b/>
          <w:u w:val="single"/>
        </w:rPr>
      </w:pPr>
    </w:p>
    <w:p w14:paraId="2FDFFCAE" w14:textId="4AC26D60" w:rsidR="001A5499" w:rsidRPr="00611113" w:rsidRDefault="001A5499" w:rsidP="00000EBC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 w:rsidRPr="00611113">
        <w:rPr>
          <w:rFonts w:asciiTheme="majorHAnsi" w:hAnsiTheme="majorHAnsi" w:cs="Times New Roman"/>
          <w:b/>
          <w:u w:val="single"/>
        </w:rPr>
        <w:t>Publications</w:t>
      </w:r>
    </w:p>
    <w:p w14:paraId="7C5F4825" w14:textId="6B92A00B" w:rsidR="001A5499" w:rsidRPr="00611113" w:rsidRDefault="001A5499" w:rsidP="001A5499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</w:rPr>
      </w:pPr>
      <w:r w:rsidRPr="00611113">
        <w:rPr>
          <w:rFonts w:asciiTheme="majorHAnsi" w:hAnsiTheme="majorHAnsi" w:cs="Times New Roman"/>
        </w:rPr>
        <w:t>Most significant publications of the proposing group in the subject of the proposal</w:t>
      </w:r>
    </w:p>
    <w:p w14:paraId="5C51871E" w14:textId="77777777" w:rsidR="001A5499" w:rsidRPr="00611113" w:rsidRDefault="001A5499" w:rsidP="001A5499">
      <w:pPr>
        <w:pStyle w:val="ListParagraph"/>
        <w:spacing w:after="0" w:line="240" w:lineRule="auto"/>
        <w:ind w:left="360"/>
        <w:jc w:val="both"/>
        <w:rPr>
          <w:rFonts w:asciiTheme="majorHAnsi" w:hAnsiTheme="majorHAnsi" w:cs="Times New Roman"/>
        </w:rPr>
      </w:pPr>
    </w:p>
    <w:p w14:paraId="24BC6D13" w14:textId="2B3923D5" w:rsidR="00000EBC" w:rsidRPr="00611113" w:rsidRDefault="00445556" w:rsidP="001A5499">
      <w:pPr>
        <w:pStyle w:val="ListParagraph"/>
        <w:numPr>
          <w:ilvl w:val="0"/>
          <w:numId w:val="31"/>
        </w:numPr>
        <w:spacing w:after="0" w:line="240" w:lineRule="auto"/>
        <w:ind w:left="360"/>
        <w:jc w:val="both"/>
        <w:rPr>
          <w:rFonts w:asciiTheme="majorHAnsi" w:hAnsiTheme="majorHAnsi" w:cs="Times New Roman"/>
          <w:b/>
          <w:u w:val="single"/>
        </w:rPr>
      </w:pPr>
      <w:r w:rsidRPr="00611113">
        <w:rPr>
          <w:rFonts w:asciiTheme="majorHAnsi" w:hAnsiTheme="majorHAnsi" w:cs="Times New Roman"/>
          <w:b/>
          <w:u w:val="single"/>
        </w:rPr>
        <w:t>R</w:t>
      </w:r>
      <w:r w:rsidR="00000EBC" w:rsidRPr="00611113">
        <w:rPr>
          <w:rFonts w:asciiTheme="majorHAnsi" w:hAnsiTheme="majorHAnsi" w:cs="Times New Roman"/>
          <w:b/>
          <w:u w:val="single"/>
        </w:rPr>
        <w:t>eferences</w:t>
      </w:r>
      <w:r w:rsidRPr="00611113">
        <w:rPr>
          <w:rFonts w:asciiTheme="majorHAnsi" w:hAnsiTheme="majorHAnsi" w:cs="Times New Roman"/>
          <w:b/>
          <w:u w:val="single"/>
        </w:rPr>
        <w:t xml:space="preserve"> Cited</w:t>
      </w:r>
      <w:r w:rsidR="004A7708" w:rsidRPr="00611113">
        <w:rPr>
          <w:rFonts w:asciiTheme="majorHAnsi" w:hAnsiTheme="majorHAnsi" w:cs="Times New Roman"/>
          <w:b/>
          <w:u w:val="single"/>
        </w:rPr>
        <w:t xml:space="preserve"> </w:t>
      </w:r>
    </w:p>
    <w:p w14:paraId="00370BAA" w14:textId="409A41C9" w:rsidR="00380029" w:rsidRDefault="004A7708" w:rsidP="004A7708">
      <w:pPr>
        <w:spacing w:after="0" w:line="240" w:lineRule="auto"/>
        <w:ind w:left="360"/>
        <w:jc w:val="both"/>
        <w:rPr>
          <w:rFonts w:asciiTheme="majorHAnsi" w:hAnsiTheme="majorHAnsi" w:cs="Times New Roman"/>
        </w:rPr>
      </w:pPr>
      <w:r w:rsidRPr="00611113">
        <w:rPr>
          <w:rFonts w:asciiTheme="majorHAnsi" w:hAnsiTheme="majorHAnsi" w:cs="Times New Roman"/>
        </w:rPr>
        <w:t>Include references as appropriate.</w:t>
      </w:r>
    </w:p>
    <w:p w14:paraId="7EDE806D" w14:textId="09C50E28" w:rsidR="004814FE" w:rsidRPr="00611113" w:rsidRDefault="004814FE" w:rsidP="004814FE">
      <w:pPr>
        <w:spacing w:after="0" w:line="240" w:lineRule="auto"/>
        <w:ind w:left="360"/>
        <w:jc w:val="both"/>
        <w:rPr>
          <w:rFonts w:asciiTheme="majorHAnsi" w:hAnsiTheme="majorHAnsi" w:cs="Times New Roman"/>
        </w:rPr>
      </w:pPr>
    </w:p>
    <w:p w14:paraId="78DA93AF" w14:textId="74608E57" w:rsidR="004814FE" w:rsidRDefault="004814FE" w:rsidP="004A7708">
      <w:pPr>
        <w:spacing w:after="0" w:line="240" w:lineRule="auto"/>
        <w:ind w:left="360"/>
        <w:jc w:val="both"/>
        <w:rPr>
          <w:rFonts w:asciiTheme="majorHAnsi" w:hAnsiTheme="majorHAnsi" w:cs="Times New Roman"/>
        </w:rPr>
      </w:pPr>
    </w:p>
    <w:sectPr w:rsidR="004814FE" w:rsidSect="002516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CA5B9" w14:textId="77777777" w:rsidR="000E76EF" w:rsidRDefault="000E76EF" w:rsidP="00A8610F">
      <w:pPr>
        <w:spacing w:after="0" w:line="240" w:lineRule="auto"/>
      </w:pPr>
      <w:r>
        <w:separator/>
      </w:r>
    </w:p>
  </w:endnote>
  <w:endnote w:type="continuationSeparator" w:id="0">
    <w:p w14:paraId="37C0B747" w14:textId="77777777" w:rsidR="000E76EF" w:rsidRDefault="000E76EF" w:rsidP="00A861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1F733" w14:textId="77777777" w:rsidR="000C1F9E" w:rsidRDefault="000C1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A6A6A6" w:themeColor="background1" w:themeShade="A6"/>
      </w:rPr>
      <w:id w:val="1392849785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6EF37C7E" w14:textId="60B0E1BF" w:rsidR="00A8610F" w:rsidRDefault="0096092A" w:rsidP="004814FE">
        <w:pPr>
          <w:pStyle w:val="Footer"/>
          <w:pBdr>
            <w:top w:val="single" w:sz="4" w:space="1" w:color="auto"/>
          </w:pBdr>
          <w:tabs>
            <w:tab w:val="clear" w:pos="4680"/>
            <w:tab w:val="center" w:pos="2160"/>
          </w:tabs>
          <w:jc w:val="right"/>
        </w:pPr>
        <w:r>
          <w:rPr>
            <w:color w:val="A6A6A6" w:themeColor="background1" w:themeShade="A6"/>
          </w:rPr>
          <w:ptab w:relativeTo="margin" w:alignment="left" w:leader="none"/>
        </w:r>
        <w:r w:rsidRPr="0096092A">
          <w:rPr>
            <w:color w:val="FF0000"/>
          </w:rPr>
          <w:t xml:space="preserve">Add </w:t>
        </w:r>
        <w:r w:rsidR="004814FE">
          <w:rPr>
            <w:color w:val="FF0000"/>
          </w:rPr>
          <w:t>PI name</w:t>
        </w:r>
        <w:r>
          <w:rPr>
            <w:color w:val="FF0000"/>
          </w:rPr>
          <w:tab/>
        </w:r>
        <w:r w:rsidR="00CB1A63">
          <w:rPr>
            <w:color w:val="FF0000"/>
          </w:rPr>
          <w:tab/>
        </w:r>
        <w:r w:rsidR="004814FE" w:rsidRPr="004814FE">
          <w:rPr>
            <w:i/>
            <w:color w:val="A6A6A6" w:themeColor="background1" w:themeShade="A6"/>
            <w:sz w:val="20"/>
          </w:rPr>
          <w:t>SDAIA-KFUPM Joint Research Center for Artificial</w:t>
        </w:r>
        <w:r w:rsidR="004814FE">
          <w:rPr>
            <w:i/>
            <w:color w:val="A6A6A6" w:themeColor="background1" w:themeShade="A6"/>
            <w:sz w:val="20"/>
          </w:rPr>
          <w:t xml:space="preserve"> </w:t>
        </w:r>
        <w:r w:rsidR="004814FE" w:rsidRPr="004814FE">
          <w:rPr>
            <w:i/>
            <w:color w:val="A6A6A6" w:themeColor="background1" w:themeShade="A6"/>
            <w:sz w:val="20"/>
          </w:rPr>
          <w:t>Intelligence</w:t>
        </w:r>
        <w:r w:rsidR="000C156A">
          <w:rPr>
            <w:i/>
            <w:color w:val="A6A6A6" w:themeColor="background1" w:themeShade="A6"/>
            <w:sz w:val="20"/>
          </w:rPr>
          <w:t xml:space="preserve"> -</w:t>
        </w:r>
        <w:r w:rsidR="004814FE" w:rsidRPr="004814FE">
          <w:rPr>
            <w:i/>
            <w:color w:val="A6A6A6" w:themeColor="background1" w:themeShade="A6"/>
            <w:sz w:val="20"/>
          </w:rPr>
          <w:t xml:space="preserve"> White Paper (2022)</w:t>
        </w:r>
        <w:r w:rsidR="004814FE">
          <w:rPr>
            <w:noProof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E369" w14:textId="77777777" w:rsidR="000C1F9E" w:rsidRDefault="000C1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F6351" w14:textId="77777777" w:rsidR="000E76EF" w:rsidRDefault="000E76EF" w:rsidP="00A8610F">
      <w:pPr>
        <w:spacing w:after="0" w:line="240" w:lineRule="auto"/>
      </w:pPr>
      <w:r>
        <w:separator/>
      </w:r>
    </w:p>
  </w:footnote>
  <w:footnote w:type="continuationSeparator" w:id="0">
    <w:p w14:paraId="645D4C23" w14:textId="77777777" w:rsidR="000E76EF" w:rsidRDefault="000E76EF" w:rsidP="00A861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B0DB4" w14:textId="77777777" w:rsidR="000C1F9E" w:rsidRDefault="000C1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B0C73" w14:textId="712E44FB" w:rsidR="00A8610F" w:rsidRPr="003D3E84" w:rsidRDefault="000C1F9E" w:rsidP="003D3E84">
    <w:pPr>
      <w:pBdr>
        <w:bottom w:val="single" w:sz="4" w:space="1" w:color="auto"/>
      </w:pBdr>
      <w:spacing w:after="0" w:line="240" w:lineRule="auto"/>
      <w:jc w:val="center"/>
      <w:rPr>
        <w:rFonts w:asciiTheme="majorHAnsi" w:hAnsiTheme="majorHAnsi"/>
        <w:color w:val="A6A6A6" w:themeColor="background1" w:themeShade="A6"/>
        <w:sz w:val="20"/>
        <w:szCs w:val="36"/>
      </w:rPr>
    </w:pPr>
    <w:r>
      <w:rPr>
        <w:rFonts w:asciiTheme="majorHAnsi" w:hAnsiTheme="majorHAnsi"/>
        <w:color w:val="A6A6A6" w:themeColor="background1" w:themeShade="A6"/>
        <w:sz w:val="20"/>
        <w:szCs w:val="36"/>
      </w:rPr>
      <w:t>SDAIA-</w:t>
    </w:r>
    <w:r>
      <w:rPr>
        <w:rFonts w:asciiTheme="majorHAnsi" w:hAnsiTheme="majorHAnsi"/>
        <w:color w:val="A6A6A6" w:themeColor="background1" w:themeShade="A6"/>
        <w:sz w:val="20"/>
        <w:szCs w:val="36"/>
      </w:rPr>
      <w:t>KFUPM</w:t>
    </w:r>
    <w:r>
      <w:rPr>
        <w:rFonts w:asciiTheme="majorHAnsi" w:hAnsiTheme="majorHAnsi"/>
        <w:color w:val="A6A6A6" w:themeColor="background1" w:themeShade="A6"/>
        <w:sz w:val="20"/>
        <w:szCs w:val="36"/>
      </w:rPr>
      <w:t xml:space="preserve"> Joint Research Center for Artificial Intelligence </w:t>
    </w:r>
    <w:r w:rsidR="000C156A">
      <w:rPr>
        <w:rFonts w:asciiTheme="majorHAnsi" w:hAnsiTheme="majorHAnsi"/>
        <w:color w:val="A6A6A6" w:themeColor="background1" w:themeShade="A6"/>
        <w:sz w:val="20"/>
        <w:szCs w:val="36"/>
      </w:rPr>
      <w:t>-</w:t>
    </w:r>
    <w:r w:rsidR="003D3E84">
      <w:rPr>
        <w:rFonts w:asciiTheme="majorHAnsi" w:hAnsiTheme="majorHAnsi"/>
        <w:color w:val="A6A6A6" w:themeColor="background1" w:themeShade="A6"/>
        <w:sz w:val="20"/>
        <w:szCs w:val="36"/>
      </w:rPr>
      <w:t xml:space="preserve"> </w:t>
    </w:r>
    <w:r w:rsidR="00611113">
      <w:rPr>
        <w:rFonts w:asciiTheme="majorHAnsi" w:hAnsiTheme="majorHAnsi"/>
        <w:color w:val="A6A6A6" w:themeColor="background1" w:themeShade="A6"/>
        <w:sz w:val="20"/>
        <w:szCs w:val="36"/>
      </w:rPr>
      <w:t>White Paper</w:t>
    </w:r>
    <w:r w:rsidR="00611113" w:rsidRPr="009F31AA">
      <w:rPr>
        <w:rFonts w:asciiTheme="majorHAnsi" w:hAnsiTheme="majorHAnsi"/>
        <w:color w:val="A6A6A6" w:themeColor="background1" w:themeShade="A6"/>
        <w:sz w:val="20"/>
        <w:szCs w:val="36"/>
      </w:rPr>
      <w:t xml:space="preserve"> </w:t>
    </w:r>
    <w:r w:rsidR="00D635CB">
      <w:rPr>
        <w:rFonts w:asciiTheme="majorHAnsi" w:hAnsiTheme="majorHAnsi"/>
        <w:color w:val="A6A6A6" w:themeColor="background1" w:themeShade="A6"/>
        <w:sz w:val="20"/>
        <w:szCs w:val="36"/>
      </w:rPr>
      <w:t>(</w:t>
    </w:r>
    <w:r>
      <w:rPr>
        <w:rFonts w:asciiTheme="majorHAnsi" w:hAnsiTheme="majorHAnsi"/>
        <w:color w:val="A6A6A6" w:themeColor="background1" w:themeShade="A6"/>
        <w:sz w:val="20"/>
        <w:szCs w:val="36"/>
      </w:rPr>
      <w:t>2022</w:t>
    </w:r>
    <w:r w:rsidR="00A8610F" w:rsidRPr="009A6EB8">
      <w:rPr>
        <w:rFonts w:asciiTheme="majorHAnsi" w:hAnsiTheme="majorHAnsi"/>
        <w:color w:val="A6A6A6" w:themeColor="background1" w:themeShade="A6"/>
        <w:sz w:val="20"/>
        <w:szCs w:val="36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F48BD" w14:textId="77777777" w:rsidR="000C1F9E" w:rsidRDefault="000C1F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7704"/>
    <w:multiLevelType w:val="hybridMultilevel"/>
    <w:tmpl w:val="4A2E2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A3CC4"/>
    <w:multiLevelType w:val="hybridMultilevel"/>
    <w:tmpl w:val="E5A0A8E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542C63"/>
    <w:multiLevelType w:val="hybridMultilevel"/>
    <w:tmpl w:val="F84E5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962183"/>
    <w:multiLevelType w:val="hybridMultilevel"/>
    <w:tmpl w:val="886051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277883"/>
    <w:multiLevelType w:val="hybridMultilevel"/>
    <w:tmpl w:val="1194E0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6B2C67"/>
    <w:multiLevelType w:val="hybridMultilevel"/>
    <w:tmpl w:val="464C2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9647B"/>
    <w:multiLevelType w:val="hybridMultilevel"/>
    <w:tmpl w:val="3F086BA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75025"/>
    <w:multiLevelType w:val="hybridMultilevel"/>
    <w:tmpl w:val="6C7E9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5E0630"/>
    <w:multiLevelType w:val="hybridMultilevel"/>
    <w:tmpl w:val="9DFC5858"/>
    <w:lvl w:ilvl="0" w:tplc="C018FF36">
      <w:start w:val="1"/>
      <w:numFmt w:val="decimal"/>
      <w:lvlText w:val="%1)"/>
      <w:lvlJc w:val="left"/>
      <w:pPr>
        <w:ind w:left="81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34130056"/>
    <w:multiLevelType w:val="hybridMultilevel"/>
    <w:tmpl w:val="11A2B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A42869"/>
    <w:multiLevelType w:val="hybridMultilevel"/>
    <w:tmpl w:val="D64A943E"/>
    <w:lvl w:ilvl="0" w:tplc="25E078A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77E0D12"/>
    <w:multiLevelType w:val="hybridMultilevel"/>
    <w:tmpl w:val="41141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ED4F36"/>
    <w:multiLevelType w:val="hybridMultilevel"/>
    <w:tmpl w:val="31A84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711C1"/>
    <w:multiLevelType w:val="hybridMultilevel"/>
    <w:tmpl w:val="9FAAE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922884"/>
    <w:multiLevelType w:val="hybridMultilevel"/>
    <w:tmpl w:val="9D3C8C3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A13EF9"/>
    <w:multiLevelType w:val="hybridMultilevel"/>
    <w:tmpl w:val="46E415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FA0442"/>
    <w:multiLevelType w:val="hybridMultilevel"/>
    <w:tmpl w:val="313C31A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197500"/>
    <w:multiLevelType w:val="hybridMultilevel"/>
    <w:tmpl w:val="CCB2751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C5762B"/>
    <w:multiLevelType w:val="hybridMultilevel"/>
    <w:tmpl w:val="65AE4BCE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001007F"/>
    <w:multiLevelType w:val="hybridMultilevel"/>
    <w:tmpl w:val="689C96F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DB572D"/>
    <w:multiLevelType w:val="hybridMultilevel"/>
    <w:tmpl w:val="20A82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7F496C"/>
    <w:multiLevelType w:val="hybridMultilevel"/>
    <w:tmpl w:val="071AD6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A8B5430"/>
    <w:multiLevelType w:val="hybridMultilevel"/>
    <w:tmpl w:val="93C2E3EE"/>
    <w:lvl w:ilvl="0" w:tplc="37CCF12A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9386E"/>
    <w:multiLevelType w:val="hybridMultilevel"/>
    <w:tmpl w:val="7FBE0B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DD43C2"/>
    <w:multiLevelType w:val="hybridMultilevel"/>
    <w:tmpl w:val="559801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94517F"/>
    <w:multiLevelType w:val="hybridMultilevel"/>
    <w:tmpl w:val="59E2AF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8B5461"/>
    <w:multiLevelType w:val="hybridMultilevel"/>
    <w:tmpl w:val="9E42CC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9982E06"/>
    <w:multiLevelType w:val="hybridMultilevel"/>
    <w:tmpl w:val="8D522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55562"/>
    <w:multiLevelType w:val="hybridMultilevel"/>
    <w:tmpl w:val="9D509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6A7545"/>
    <w:multiLevelType w:val="hybridMultilevel"/>
    <w:tmpl w:val="6A92C6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B81A94"/>
    <w:multiLevelType w:val="hybridMultilevel"/>
    <w:tmpl w:val="28602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12"/>
  </w:num>
  <w:num w:numId="4">
    <w:abstractNumId w:val="30"/>
  </w:num>
  <w:num w:numId="5">
    <w:abstractNumId w:val="20"/>
  </w:num>
  <w:num w:numId="6">
    <w:abstractNumId w:val="19"/>
  </w:num>
  <w:num w:numId="7">
    <w:abstractNumId w:val="3"/>
  </w:num>
  <w:num w:numId="8">
    <w:abstractNumId w:val="9"/>
  </w:num>
  <w:num w:numId="9">
    <w:abstractNumId w:val="27"/>
  </w:num>
  <w:num w:numId="10">
    <w:abstractNumId w:val="16"/>
  </w:num>
  <w:num w:numId="11">
    <w:abstractNumId w:val="14"/>
  </w:num>
  <w:num w:numId="12">
    <w:abstractNumId w:val="11"/>
  </w:num>
  <w:num w:numId="13">
    <w:abstractNumId w:val="26"/>
  </w:num>
  <w:num w:numId="14">
    <w:abstractNumId w:val="23"/>
  </w:num>
  <w:num w:numId="15">
    <w:abstractNumId w:val="10"/>
  </w:num>
  <w:num w:numId="16">
    <w:abstractNumId w:val="7"/>
  </w:num>
  <w:num w:numId="17">
    <w:abstractNumId w:val="24"/>
  </w:num>
  <w:num w:numId="18">
    <w:abstractNumId w:val="0"/>
  </w:num>
  <w:num w:numId="19">
    <w:abstractNumId w:val="21"/>
  </w:num>
  <w:num w:numId="20">
    <w:abstractNumId w:val="2"/>
  </w:num>
  <w:num w:numId="21">
    <w:abstractNumId w:val="15"/>
  </w:num>
  <w:num w:numId="22">
    <w:abstractNumId w:val="6"/>
  </w:num>
  <w:num w:numId="23">
    <w:abstractNumId w:val="18"/>
  </w:num>
  <w:num w:numId="24">
    <w:abstractNumId w:val="22"/>
  </w:num>
  <w:num w:numId="25">
    <w:abstractNumId w:val="28"/>
  </w:num>
  <w:num w:numId="26">
    <w:abstractNumId w:val="1"/>
  </w:num>
  <w:num w:numId="27">
    <w:abstractNumId w:val="13"/>
  </w:num>
  <w:num w:numId="28">
    <w:abstractNumId w:val="25"/>
  </w:num>
  <w:num w:numId="29">
    <w:abstractNumId w:val="29"/>
  </w:num>
  <w:num w:numId="30">
    <w:abstractNumId w:val="5"/>
  </w:num>
  <w:num w:numId="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QxMzA0MjczsTBT0lEKTi0uzszPAykwqgUAiM8AJywAAAA="/>
  </w:docVars>
  <w:rsids>
    <w:rsidRoot w:val="006E7BE0"/>
    <w:rsid w:val="00000EBC"/>
    <w:rsid w:val="00012460"/>
    <w:rsid w:val="00065C4B"/>
    <w:rsid w:val="000B30C3"/>
    <w:rsid w:val="000C154F"/>
    <w:rsid w:val="000C156A"/>
    <w:rsid w:val="000C1F9E"/>
    <w:rsid w:val="000C379F"/>
    <w:rsid w:val="000E0FF6"/>
    <w:rsid w:val="000E76EF"/>
    <w:rsid w:val="00101ECF"/>
    <w:rsid w:val="0012503A"/>
    <w:rsid w:val="00165ED7"/>
    <w:rsid w:val="001A334D"/>
    <w:rsid w:val="001A5499"/>
    <w:rsid w:val="001A736E"/>
    <w:rsid w:val="001B1BBF"/>
    <w:rsid w:val="001C5643"/>
    <w:rsid w:val="001D6250"/>
    <w:rsid w:val="001E351F"/>
    <w:rsid w:val="001E66DC"/>
    <w:rsid w:val="001F6CD5"/>
    <w:rsid w:val="002130F5"/>
    <w:rsid w:val="002218D3"/>
    <w:rsid w:val="00223DDA"/>
    <w:rsid w:val="002305BA"/>
    <w:rsid w:val="002434CD"/>
    <w:rsid w:val="00251601"/>
    <w:rsid w:val="002575EF"/>
    <w:rsid w:val="002717FC"/>
    <w:rsid w:val="0027250E"/>
    <w:rsid w:val="00272799"/>
    <w:rsid w:val="002737D2"/>
    <w:rsid w:val="002862C3"/>
    <w:rsid w:val="002B4E37"/>
    <w:rsid w:val="002C5B07"/>
    <w:rsid w:val="002D2001"/>
    <w:rsid w:val="00313094"/>
    <w:rsid w:val="00327B63"/>
    <w:rsid w:val="00331843"/>
    <w:rsid w:val="00380029"/>
    <w:rsid w:val="003B280F"/>
    <w:rsid w:val="003D2EC8"/>
    <w:rsid w:val="003D3E84"/>
    <w:rsid w:val="003F1B22"/>
    <w:rsid w:val="003F45EE"/>
    <w:rsid w:val="003F696E"/>
    <w:rsid w:val="00416248"/>
    <w:rsid w:val="004207F1"/>
    <w:rsid w:val="00421722"/>
    <w:rsid w:val="00445556"/>
    <w:rsid w:val="00457256"/>
    <w:rsid w:val="00471F47"/>
    <w:rsid w:val="004736AE"/>
    <w:rsid w:val="004814FE"/>
    <w:rsid w:val="004A64C4"/>
    <w:rsid w:val="004A7708"/>
    <w:rsid w:val="004B154B"/>
    <w:rsid w:val="004B4D5E"/>
    <w:rsid w:val="004C5182"/>
    <w:rsid w:val="004D4221"/>
    <w:rsid w:val="004D6389"/>
    <w:rsid w:val="004E14A8"/>
    <w:rsid w:val="004F1B25"/>
    <w:rsid w:val="004F335A"/>
    <w:rsid w:val="005072D8"/>
    <w:rsid w:val="005101AD"/>
    <w:rsid w:val="005255F3"/>
    <w:rsid w:val="0053354F"/>
    <w:rsid w:val="005374CE"/>
    <w:rsid w:val="00562AF3"/>
    <w:rsid w:val="00587563"/>
    <w:rsid w:val="005A2EED"/>
    <w:rsid w:val="005C4267"/>
    <w:rsid w:val="005D2ED4"/>
    <w:rsid w:val="005E4896"/>
    <w:rsid w:val="005F3B50"/>
    <w:rsid w:val="00611113"/>
    <w:rsid w:val="006159B7"/>
    <w:rsid w:val="00631C2C"/>
    <w:rsid w:val="006561BD"/>
    <w:rsid w:val="00672B28"/>
    <w:rsid w:val="00681035"/>
    <w:rsid w:val="006E7BE0"/>
    <w:rsid w:val="007123D5"/>
    <w:rsid w:val="00715BCC"/>
    <w:rsid w:val="007254C8"/>
    <w:rsid w:val="007503AC"/>
    <w:rsid w:val="00756E09"/>
    <w:rsid w:val="007619FE"/>
    <w:rsid w:val="00761FF1"/>
    <w:rsid w:val="007660DC"/>
    <w:rsid w:val="00785002"/>
    <w:rsid w:val="007C0DB7"/>
    <w:rsid w:val="007C64A4"/>
    <w:rsid w:val="007F00E8"/>
    <w:rsid w:val="007F336B"/>
    <w:rsid w:val="00827824"/>
    <w:rsid w:val="008544C6"/>
    <w:rsid w:val="008621B9"/>
    <w:rsid w:val="00881D90"/>
    <w:rsid w:val="008A3D97"/>
    <w:rsid w:val="008C2E5A"/>
    <w:rsid w:val="008E0D55"/>
    <w:rsid w:val="009073D7"/>
    <w:rsid w:val="0094202C"/>
    <w:rsid w:val="0095475B"/>
    <w:rsid w:val="00954D91"/>
    <w:rsid w:val="0096092A"/>
    <w:rsid w:val="009639B5"/>
    <w:rsid w:val="009A6EB8"/>
    <w:rsid w:val="009C278F"/>
    <w:rsid w:val="009F31AA"/>
    <w:rsid w:val="00A02411"/>
    <w:rsid w:val="00A043B9"/>
    <w:rsid w:val="00A557A0"/>
    <w:rsid w:val="00A643D3"/>
    <w:rsid w:val="00A8610F"/>
    <w:rsid w:val="00A9280C"/>
    <w:rsid w:val="00A9358D"/>
    <w:rsid w:val="00AB7895"/>
    <w:rsid w:val="00AD584C"/>
    <w:rsid w:val="00AF227D"/>
    <w:rsid w:val="00B3161D"/>
    <w:rsid w:val="00B70FF2"/>
    <w:rsid w:val="00B71AB6"/>
    <w:rsid w:val="00B71D0F"/>
    <w:rsid w:val="00B81F5E"/>
    <w:rsid w:val="00B848A2"/>
    <w:rsid w:val="00B93C7E"/>
    <w:rsid w:val="00B95D45"/>
    <w:rsid w:val="00BC1AE4"/>
    <w:rsid w:val="00BC393A"/>
    <w:rsid w:val="00BD257F"/>
    <w:rsid w:val="00BD39DF"/>
    <w:rsid w:val="00BE10BB"/>
    <w:rsid w:val="00C31BD9"/>
    <w:rsid w:val="00C32433"/>
    <w:rsid w:val="00C52B98"/>
    <w:rsid w:val="00C914B4"/>
    <w:rsid w:val="00CA00D5"/>
    <w:rsid w:val="00CB1A63"/>
    <w:rsid w:val="00CB228D"/>
    <w:rsid w:val="00CE1F74"/>
    <w:rsid w:val="00D31957"/>
    <w:rsid w:val="00D479C5"/>
    <w:rsid w:val="00D635CB"/>
    <w:rsid w:val="00DC2EF6"/>
    <w:rsid w:val="00DC5F51"/>
    <w:rsid w:val="00DF4CA1"/>
    <w:rsid w:val="00E00072"/>
    <w:rsid w:val="00E023DC"/>
    <w:rsid w:val="00E05572"/>
    <w:rsid w:val="00E4553F"/>
    <w:rsid w:val="00E8558D"/>
    <w:rsid w:val="00E917D3"/>
    <w:rsid w:val="00EA6DAB"/>
    <w:rsid w:val="00EB36A4"/>
    <w:rsid w:val="00F14357"/>
    <w:rsid w:val="00F16CA2"/>
    <w:rsid w:val="00F56634"/>
    <w:rsid w:val="00F616AF"/>
    <w:rsid w:val="00F90A44"/>
    <w:rsid w:val="00F929C1"/>
    <w:rsid w:val="00F93E4D"/>
    <w:rsid w:val="00FA7285"/>
    <w:rsid w:val="00FB3D64"/>
    <w:rsid w:val="00FD647F"/>
    <w:rsid w:val="00FD6F4C"/>
    <w:rsid w:val="00FE4E85"/>
    <w:rsid w:val="00FF137F"/>
    <w:rsid w:val="00FF7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20001F"/>
  <w15:chartTrackingRefBased/>
  <w15:docId w15:val="{86A2E3A9-1692-47C3-80D9-085D251C0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D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36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6A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31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61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10F"/>
  </w:style>
  <w:style w:type="paragraph" w:styleId="Footer">
    <w:name w:val="footer"/>
    <w:basedOn w:val="Normal"/>
    <w:link w:val="FooterChar"/>
    <w:uiPriority w:val="99"/>
    <w:unhideWhenUsed/>
    <w:rsid w:val="00A861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10F"/>
  </w:style>
  <w:style w:type="character" w:styleId="CommentReference">
    <w:name w:val="annotation reference"/>
    <w:basedOn w:val="DefaultParagraphFont"/>
    <w:uiPriority w:val="99"/>
    <w:semiHidden/>
    <w:unhideWhenUsed/>
    <w:rsid w:val="00DC5F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F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5F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F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5F51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562A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7FB8D2-0A25-6E42-B003-D401CBD0E9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Amanda Corke</dc:creator>
  <cp:keywords/>
  <dc:description/>
  <cp:lastModifiedBy>Motaz Alfarraj</cp:lastModifiedBy>
  <cp:revision>10</cp:revision>
  <cp:lastPrinted>2017-08-30T10:10:00Z</cp:lastPrinted>
  <dcterms:created xsi:type="dcterms:W3CDTF">2022-01-05T12:02:00Z</dcterms:created>
  <dcterms:modified xsi:type="dcterms:W3CDTF">2022-01-05T12:14:00Z</dcterms:modified>
</cp:coreProperties>
</file>